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 xml:space="preserve">Summary of [Post123][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9923BC" w14:paraId="68881FA3" w14:textId="77777777">
        <w:tc>
          <w:tcPr>
            <w:tcW w:w="1769" w:type="dxa"/>
          </w:tcPr>
          <w:p w14:paraId="6E4797B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B94B5AD"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30A98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2" w:name="_Toc23240535"/>
            <w:bookmarkStart w:id="13" w:name="_Toc139052840"/>
            <w:r>
              <w:rPr>
                <w:rFonts w:eastAsia="等线"/>
                <w:sz w:val="28"/>
                <w:szCs w:val="20"/>
                <w:lang w:eastAsia="en-US"/>
              </w:rPr>
              <w:lastRenderedPageBreak/>
              <w:t>6.3.</w:t>
            </w:r>
            <w:r>
              <w:rPr>
                <w:rFonts w:eastAsia="等线"/>
                <w:sz w:val="28"/>
                <w:szCs w:val="20"/>
              </w:rPr>
              <w:t>3</w:t>
            </w:r>
            <w:r>
              <w:rPr>
                <w:rFonts w:eastAsia="等线"/>
                <w:sz w:val="28"/>
                <w:szCs w:val="20"/>
                <w:lang w:eastAsia="en-US"/>
              </w:rPr>
              <w:tab/>
            </w:r>
            <w:bookmarkEnd w:id="12"/>
            <w:r>
              <w:rPr>
                <w:rFonts w:eastAsia="等线"/>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This field carries </w:t>
            </w:r>
            <w:proofErr w:type="spellStart"/>
            <w:r>
              <w:rPr>
                <w:rFonts w:ascii="Times New Roman" w:eastAsia="等线" w:hAnsi="Times New Roman"/>
                <w:szCs w:val="20"/>
              </w:rPr>
              <w:t>Uu</w:t>
            </w:r>
            <w:proofErr w:type="spellEnd"/>
            <w:r>
              <w:rPr>
                <w:rFonts w:ascii="Times New Roman" w:eastAsia="等线"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b"/>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r>
              <w:t>,</w:t>
            </w:r>
            <w:r w:rsidR="00802C60">
              <w:rPr>
                <w:rFonts w:hint="eastAsia"/>
                <w:lang w:val="en-US"/>
              </w:rPr>
              <w:t xml:space="preserve">i.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等线" w:hAnsi="Courier New" w:cs="Times New Roman"/>
                <w:sz w:val="16"/>
                <w:szCs w:val="20"/>
                <w:highlight w:val="yellow"/>
                <w:lang w:bidi="ar"/>
              </w:rPr>
              <w:t>SLRB-PC5-ConfigIndex-r16</w:t>
            </w:r>
            <w:proofErr w:type="spellEnd"/>
            <w:r w:rsidRPr="00E05FE3">
              <w:rPr>
                <w:rFonts w:ascii="Courier New" w:eastAsia="等线" w:hAnsi="Courier New" w:cs="Times New Roman"/>
                <w:sz w:val="16"/>
                <w:szCs w:val="20"/>
                <w:highlight w:val="yellow"/>
                <w:lang w:bidi="ar"/>
              </w:rPr>
              <w:t>,</w:t>
            </w:r>
          </w:p>
          <w:p w14:paraId="2E89A080"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 xml:space="preserve">    ...</w:t>
            </w:r>
          </w:p>
          <w:p w14:paraId="54BB5212" w14:textId="0F0DE73E" w:rsidR="009923BC" w:rsidRPr="00760F3A"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xml:space="preserve">-- Maximum number of radio bearer for NR </w:t>
            </w:r>
            <w:proofErr w:type="spellStart"/>
            <w:r w:rsidRPr="00E05FE3">
              <w:rPr>
                <w:rFonts w:ascii="Courier New" w:eastAsia="Times New Roman" w:hAnsi="Courier New" w:cs="Times New Roman"/>
                <w:color w:val="808080"/>
                <w:sz w:val="16"/>
                <w:szCs w:val="20"/>
                <w:highlight w:val="yellow"/>
                <w:lang w:bidi="ar"/>
              </w:rPr>
              <w:t>sidelink</w:t>
            </w:r>
            <w:proofErr w:type="spellEnd"/>
            <w:r w:rsidRPr="00E05FE3">
              <w:rPr>
                <w:rFonts w:ascii="Courier New" w:eastAsia="Times New Roman" w:hAnsi="Courier New" w:cs="Times New Roman"/>
                <w:color w:val="808080"/>
                <w:sz w:val="16"/>
                <w:szCs w:val="20"/>
                <w:highlight w:val="yellow"/>
                <w:lang w:bidi="ar"/>
              </w:rPr>
              <w:t xml:space="preserve">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5554BE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20"/>
      </w:pPr>
      <w:r>
        <w:lastRenderedPageBreak/>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 xml:space="preserve">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w:t>
            </w:r>
            <w:proofErr w:type="spellStart"/>
            <w:r>
              <w:t>ProSe</w:t>
            </w:r>
            <w:proofErr w:type="spellEnd"/>
            <w:r>
              <w:t xml:space="preserv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xml:space="preserve">/ for “how this is associated </w:t>
              </w:r>
              <w:bookmarkStart w:id="21" w:name="_GoBack"/>
              <w:bookmarkEnd w:id="21"/>
              <w:r w:rsidRPr="005126EA">
                <w:rPr>
                  <w:color w:val="4472C4" w:themeColor="accent1"/>
                </w:rPr>
                <w:t>to “target remote” in a AS-layer</w:t>
              </w:r>
              <w:r>
                <w:t xml:space="preserve"> </w:t>
              </w:r>
              <w:r w:rsidRPr="00ED07EA">
                <w:rPr>
                  <w:color w:val="4472C4" w:themeColor="accent1"/>
                </w:rPr>
                <w:t xml:space="preserve">w/o linking the ID to “User Info ID” defined in </w:t>
              </w:r>
              <w:proofErr w:type="spellStart"/>
              <w:r w:rsidRPr="00ED07EA">
                <w:rPr>
                  <w:color w:val="4472C4" w:themeColor="accent1"/>
                </w:rPr>
                <w:t>ProSe</w:t>
              </w:r>
              <w:proofErr w:type="spellEnd"/>
              <w:r w:rsidRPr="00ED07EA">
                <w:rPr>
                  <w:color w:val="4472C4" w:themeColor="accent1"/>
                </w:rPr>
                <w:t xml:space="preserve"> layer</w:t>
              </w:r>
              <w:r w:rsidRPr="005126EA">
                <w:rPr>
                  <w:color w:val="4472C4" w:themeColor="accent1"/>
                </w:rPr>
                <w:t xml:space="preserve">”, we </w:t>
              </w:r>
              <w:r>
                <w:rPr>
                  <w:color w:val="4472C4" w:themeColor="accent1"/>
                </w:rPr>
                <w:t>agree that it is a valid FFS point to be considered, so Q2-1</w:t>
              </w:r>
            </w:ins>
            <w:ins w:id="22" w:author="OPPO-Bingxue" w:date="2023-09-12T17:22:00Z">
              <w:r>
                <w:rPr>
                  <w:color w:val="4472C4" w:themeColor="accent1"/>
                </w:rPr>
                <w:t>b</w:t>
              </w:r>
            </w:ins>
            <w:ins w:id="23"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24" w:author="OPPO-Bingxue" w:date="2023-09-12T17:43:00Z">
        <w:r w:rsidR="0016568B">
          <w:t xml:space="preserve">if a PC5-RRC </w:t>
        </w:r>
        <w:proofErr w:type="spellStart"/>
        <w:r w:rsidR="0016568B">
          <w:t>signaling</w:t>
        </w:r>
        <w:proofErr w:type="spellEnd"/>
        <w:r w:rsidR="0016568B">
          <w:t xml:space="preserve"> is to be used,</w:t>
        </w:r>
      </w:ins>
      <w:ins w:id="25"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6" w:author="OPPO-Bingxue" w:date="2023-09-12T17:10:00Z"/>
        </w:rPr>
        <w:pPrChange w:id="27" w:author="OPPO-Bingxue" w:date="2023-09-12T17:10:00Z">
          <w:pPr>
            <w:pStyle w:val="affb"/>
            <w:numPr>
              <w:numId w:val="15"/>
            </w:numPr>
            <w:spacing w:before="120"/>
            <w:ind w:left="1979" w:hanging="360"/>
          </w:pPr>
        </w:pPrChange>
      </w:pPr>
      <w:ins w:id="28" w:author="OPPO-Bingxue" w:date="2023-09-12T17:11:00Z">
        <w:r>
          <w:t>Besides, another</w:t>
        </w:r>
      </w:ins>
      <w:ins w:id="29"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to identify different peer target UE</w:t>
        </w:r>
      </w:ins>
    </w:p>
    <w:p w14:paraId="6463B580" w14:textId="1CA9C6CC" w:rsidR="00842DC4" w:rsidRDefault="00842DC4" w:rsidP="00842DC4">
      <w:pPr>
        <w:pStyle w:val="affb"/>
        <w:numPr>
          <w:ilvl w:val="0"/>
          <w:numId w:val="15"/>
        </w:numPr>
        <w:spacing w:before="120"/>
        <w:ind w:left="357" w:hanging="357"/>
        <w:rPr>
          <w:ins w:id="30" w:author="OPPO-Bingxue" w:date="2023-09-12T17:12:00Z"/>
        </w:rPr>
      </w:pPr>
      <w:ins w:id="31" w:author="OPPO-Bingxue" w:date="2023-09-12T17:10:00Z">
        <w:r>
          <w:t xml:space="preserve">if using PC5-RRC </w:t>
        </w:r>
      </w:ins>
      <w:ins w:id="32" w:author="OPPO-Bingxue" w:date="2023-09-12T17:12:00Z">
        <w:r>
          <w:t>signalling to indicate the Local ID</w:t>
        </w:r>
      </w:ins>
      <w:ins w:id="33" w:author="OPPO-Bingxue" w:date="2023-09-12T17:10:00Z">
        <w:r>
          <w:t xml:space="preserve">, user info </w:t>
        </w:r>
      </w:ins>
      <w:ins w:id="34" w:author="OPPO-Bingxue" w:date="2023-09-12T17:42:00Z">
        <w:r w:rsidR="0016568B">
          <w:t>needs to</w:t>
        </w:r>
        <w:r w:rsidR="0016568B">
          <w:t xml:space="preserve"> </w:t>
        </w:r>
      </w:ins>
      <w:ins w:id="35" w:author="OPPO-Bingxue" w:date="2023-09-12T17:10:00Z">
        <w:r>
          <w:t>be contained</w:t>
        </w:r>
      </w:ins>
      <w:ins w:id="36" w:author="OPPO-Bingxue" w:date="2023-09-12T17:42:00Z">
        <w:r w:rsidR="0016568B" w:rsidRPr="0016568B">
          <w:t xml:space="preserve"> </w:t>
        </w:r>
        <w:r w:rsidR="0016568B">
          <w:t xml:space="preserve">in the PC5-RRC </w:t>
        </w:r>
        <w:r w:rsidR="0016568B">
          <w:t>signalling</w:t>
        </w:r>
      </w:ins>
    </w:p>
    <w:p w14:paraId="1FB33BDF" w14:textId="6200BF19" w:rsidR="00F43FD9" w:rsidRPr="00842DC4" w:rsidRDefault="00842DC4">
      <w:pPr>
        <w:pStyle w:val="affb"/>
        <w:numPr>
          <w:ilvl w:val="0"/>
          <w:numId w:val="15"/>
        </w:numPr>
        <w:spacing w:before="120"/>
        <w:ind w:left="357" w:hanging="357"/>
        <w:pPrChange w:id="37" w:author="OPPO-Bingxue" w:date="2023-09-12T17:10:00Z">
          <w:pPr>
            <w:pStyle w:val="affb"/>
            <w:spacing w:before="120"/>
            <w:ind w:left="357"/>
          </w:pPr>
        </w:pPrChange>
      </w:pPr>
      <w:ins w:id="38" w:author="OPPO-Bingxue" w:date="2023-09-12T17:10:00Z">
        <w:r>
          <w:lastRenderedPageBreak/>
          <w:t xml:space="preserve">if using PC5-S </w:t>
        </w:r>
      </w:ins>
      <w:ins w:id="39" w:author="OPPO-Bingxue" w:date="2023-09-12T17:12:00Z">
        <w:r>
          <w:t>signalling to indicate Local ID</w:t>
        </w:r>
      </w:ins>
      <w:ins w:id="40" w:author="OPPO-Bingxue" w:date="2023-09-12T17:10:00Z">
        <w:r>
          <w:t>, local ID</w:t>
        </w:r>
      </w:ins>
      <w:ins w:id="41" w:author="OPPO-Bingxue" w:date="2023-09-12T17:43:00Z">
        <w:r w:rsidR="0016568B">
          <w:t xml:space="preserve"> need to be </w:t>
        </w:r>
      </w:ins>
      <w:ins w:id="42" w:author="OPPO-Bingxue" w:date="2023-09-12T17:10:00Z">
        <w:r>
          <w:t>contained</w:t>
        </w:r>
      </w:ins>
      <w:ins w:id="43"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hat is your view on the </w:t>
      </w:r>
      <w:del w:id="44"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b"/>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3CF10316" w14:textId="77777777" w:rsidR="00842DC4" w:rsidRDefault="00802C60" w:rsidP="00842DC4">
      <w:pPr>
        <w:pStyle w:val="affb"/>
        <w:numPr>
          <w:ilvl w:val="0"/>
          <w:numId w:val="19"/>
        </w:numPr>
        <w:spacing w:beforeLines="50" w:before="120"/>
        <w:rPr>
          <w:ins w:id="45" w:author="OPPO-Bingxue" w:date="2023-09-12T17:14:00Z"/>
          <w:b/>
          <w:bCs/>
        </w:rPr>
      </w:pPr>
      <w:r>
        <w:rPr>
          <w:b/>
          <w:bCs/>
        </w:rPr>
        <w:t>Option-2: new PC5-RRC signalling.</w:t>
      </w:r>
    </w:p>
    <w:p w14:paraId="17DC0060" w14:textId="2473F2C8" w:rsidR="00F43FD9" w:rsidRPr="00842DC4" w:rsidRDefault="00842DC4" w:rsidP="00842DC4">
      <w:pPr>
        <w:pStyle w:val="affb"/>
        <w:numPr>
          <w:ilvl w:val="0"/>
          <w:numId w:val="19"/>
        </w:numPr>
        <w:spacing w:beforeLines="50" w:before="120"/>
        <w:rPr>
          <w:b/>
          <w:bCs/>
          <w:rPrChange w:id="46" w:author="OPPO-Bingxue" w:date="2023-09-12T17:14:00Z">
            <w:rPr/>
          </w:rPrChange>
        </w:rPr>
      </w:pPr>
      <w:ins w:id="47" w:author="OPPO-Bingxue" w:date="2023-09-12T17:13:00Z">
        <w:r w:rsidRPr="00842DC4">
          <w:rPr>
            <w:b/>
            <w:bCs/>
            <w:rPrChange w:id="48" w:author="OPPO-Bingxue" w:date="2023-09-12T17:14:00Z">
              <w:rPr/>
            </w:rPrChange>
          </w:rPr>
          <w:t>Option-3</w:t>
        </w:r>
      </w:ins>
      <w:ins w:id="49" w:author="OPPO-Bingxue" w:date="2023-09-12T17:14:00Z">
        <w:r w:rsidRPr="00842DC4">
          <w:rPr>
            <w:b/>
            <w:bCs/>
            <w:rPrChange w:id="50" w:author="OPPO-Bingxue" w:date="2023-09-12T17:14:00Z">
              <w:rPr/>
            </w:rPrChange>
          </w:rPr>
          <w:t>:</w:t>
        </w:r>
      </w:ins>
      <w:ins w:id="51" w:author="OPPO-Bingxue" w:date="2023-09-12T17:13:00Z">
        <w:r w:rsidRPr="00842DC4">
          <w:rPr>
            <w:b/>
            <w:bCs/>
            <w:rPrChange w:id="52"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3"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4" w:author="OPPO-Bingxue" w:date="2023-09-12T17:41:00Z"/>
                <w:rFonts w:hint="eastAsia"/>
              </w:rPr>
            </w:pPr>
            <w:ins w:id="55"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6" w:author="OPPO-Bingxue" w:date="2023-09-12T17:41:00Z"/>
              </w:rPr>
            </w:pPr>
            <w:ins w:id="57"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8" w:author="OPPO-Bingxue" w:date="2023-09-12T17:41:00Z"/>
              </w:rPr>
            </w:pPr>
            <w:ins w:id="59"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0" w:author="OPPO-Bingxue" w:date="2023-09-12T17:41:00Z"/>
              </w:rPr>
            </w:pPr>
            <w:ins w:id="61" w:author="OPPO-Bingxue" w:date="2023-09-12T17:41:00Z">
              <w:r>
                <w:t>relay UE to indicate the 2 Local UE IDs in the DCR message at the second hop to target remote UE and</w:t>
              </w:r>
            </w:ins>
          </w:p>
          <w:p w14:paraId="730CAB4A"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2" w:author="OPPO-Bingxue" w:date="2023-09-12T17:41:00Z"/>
              </w:rPr>
            </w:pPr>
            <w:ins w:id="63"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4" w:author="OPPO-Bingxue" w:date="2023-09-12T17:41:00Z"/>
              </w:rPr>
            </w:pPr>
            <w:proofErr w:type="gramStart"/>
            <w:ins w:id="65"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6" w:author="OPPO-Bingxue" w:date="2023-09-12T17:41:00Z"/>
              </w:rPr>
            </w:pPr>
            <w:ins w:id="67"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9" w:author="OPPO-Bingxue" w:date="2023-09-12T17:41:00Z"/>
              </w:rPr>
            </w:pPr>
            <w:ins w:id="70"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1" w:author="OPPO-Bingxue" w:date="2023-09-12T17:41:00Z"/>
              </w:rPr>
            </w:pP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2" w:name="_Hlk144720117"/>
            <w:r>
              <w:t>R2-2307932</w:t>
            </w:r>
            <w:bookmarkEnd w:id="72"/>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lastRenderedPageBreak/>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lastRenderedPageBreak/>
        <w:t>R</w:t>
      </w:r>
      <w:r>
        <w:t>eference</w:t>
      </w:r>
    </w:p>
    <w:p w14:paraId="024D3873" w14:textId="77777777" w:rsidR="009923BC" w:rsidRDefault="00802C60">
      <w:pPr>
        <w:pStyle w:val="affb"/>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b"/>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b"/>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b"/>
        <w:numPr>
          <w:ilvl w:val="0"/>
          <w:numId w:val="20"/>
        </w:numPr>
      </w:pPr>
      <w:r>
        <w:t>R2-2308952</w:t>
      </w:r>
      <w:r>
        <w:tab/>
        <w:t>Discussion on U2U relay</w:t>
      </w:r>
      <w:r>
        <w:tab/>
        <w:t>Sharp</w:t>
      </w:r>
      <w:r>
        <w:tab/>
        <w:t>discussion</w:t>
      </w:r>
      <w:r>
        <w:tab/>
        <w:t>Rel-18</w:t>
      </w:r>
      <w:r>
        <w:tab/>
      </w:r>
      <w:proofErr w:type="spellStart"/>
      <w:r>
        <w:t>NR_SL_relay_enh</w:t>
      </w:r>
      <w:proofErr w:type="spellEnd"/>
      <w:r>
        <w:t>-Core</w:t>
      </w:r>
    </w:p>
    <w:p w14:paraId="5AE35E8B" w14:textId="77777777" w:rsidR="009923BC" w:rsidRDefault="00802C60">
      <w:pPr>
        <w:pStyle w:val="affb"/>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b"/>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b"/>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5BC312A3" w14:textId="77777777" w:rsidR="009923BC" w:rsidRDefault="00802C60">
      <w:pPr>
        <w:pStyle w:val="affb"/>
        <w:numPr>
          <w:ilvl w:val="0"/>
          <w:numId w:val="20"/>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65AEE9A1" w14:textId="77777777" w:rsidR="009923BC" w:rsidRDefault="00802C60">
      <w:pPr>
        <w:pStyle w:val="affb"/>
        <w:numPr>
          <w:ilvl w:val="0"/>
          <w:numId w:val="20"/>
        </w:numPr>
      </w:pPr>
      <w:r>
        <w:t>R2-2307716</w:t>
      </w:r>
      <w:r>
        <w:tab/>
        <w:t>Discussion on U2U relay</w:t>
      </w:r>
      <w:r>
        <w:tab/>
        <w:t>TCL</w:t>
      </w:r>
      <w:r>
        <w:tab/>
        <w:t>discussion</w:t>
      </w:r>
    </w:p>
    <w:p w14:paraId="0245AD58" w14:textId="77777777" w:rsidR="009923BC" w:rsidRDefault="00802C60">
      <w:pPr>
        <w:pStyle w:val="affb"/>
        <w:numPr>
          <w:ilvl w:val="0"/>
          <w:numId w:val="20"/>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affb"/>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b"/>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b"/>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b"/>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b"/>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b"/>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b"/>
        <w:numPr>
          <w:ilvl w:val="0"/>
          <w:numId w:val="20"/>
        </w:numPr>
      </w:pPr>
      <w:r>
        <w:t>R2-2307989</w:t>
      </w:r>
      <w:r>
        <w:tab/>
        <w:t>Discussion on L2 U2U relay</w:t>
      </w:r>
      <w:r>
        <w:tab/>
        <w:t>Lenovo</w:t>
      </w:r>
      <w:r>
        <w:tab/>
        <w:t>discussion</w:t>
      </w:r>
      <w:r>
        <w:tab/>
        <w:t>Rel-18</w:t>
      </w:r>
    </w:p>
    <w:p w14:paraId="4C4140ED" w14:textId="77777777" w:rsidR="009923BC" w:rsidRDefault="00802C60">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b"/>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760306BC" w14:textId="77777777" w:rsidR="009923BC" w:rsidRDefault="00802C60">
      <w:pPr>
        <w:pStyle w:val="affb"/>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b"/>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b"/>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b"/>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b"/>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b"/>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affb"/>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b"/>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D8D38" w14:textId="77777777" w:rsidR="00BE5E65" w:rsidRDefault="00BE5E65">
      <w:pPr>
        <w:spacing w:after="0"/>
      </w:pPr>
      <w:r>
        <w:separator/>
      </w:r>
    </w:p>
  </w:endnote>
  <w:endnote w:type="continuationSeparator" w:id="0">
    <w:p w14:paraId="64C1F271" w14:textId="77777777" w:rsidR="00BE5E65" w:rsidRDefault="00BE5E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514B" w14:textId="77777777" w:rsidR="009923BC" w:rsidRDefault="00802C60">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rPr>
      <w:t>18</w:t>
    </w:r>
    <w:r>
      <w:fldChar w:fldCharType="end"/>
    </w:r>
    <w:r>
      <w:rPr>
        <w:rStyle w:val="afe"/>
      </w:rPr>
      <w:t>/</w:t>
    </w:r>
    <w:r>
      <w:fldChar w:fldCharType="begin"/>
    </w:r>
    <w:r>
      <w:rPr>
        <w:rStyle w:val="afe"/>
      </w:rPr>
      <w:instrText xml:space="preserve"> NUMPAGES </w:instrText>
    </w:r>
    <w:r>
      <w:fldChar w:fldCharType="separate"/>
    </w:r>
    <w:r>
      <w:rPr>
        <w:rStyle w:val="afe"/>
      </w:rPr>
      <w:t>19</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CD4F3" w14:textId="77777777" w:rsidR="00BE5E65" w:rsidRDefault="00BE5E65">
      <w:pPr>
        <w:spacing w:after="0"/>
      </w:pPr>
      <w:r>
        <w:separator/>
      </w:r>
    </w:p>
  </w:footnote>
  <w:footnote w:type="continuationSeparator" w:id="0">
    <w:p w14:paraId="72D0A72E" w14:textId="77777777" w:rsidR="00BE5E65" w:rsidRDefault="00BE5E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435D"/>
    <w:rsid w:val="000A045B"/>
    <w:rsid w:val="000A221D"/>
    <w:rsid w:val="000A299A"/>
    <w:rsid w:val="000B01D1"/>
    <w:rsid w:val="000B06A7"/>
    <w:rsid w:val="000B7A5D"/>
    <w:rsid w:val="000C041A"/>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6568B"/>
    <w:rsid w:val="00171E76"/>
    <w:rsid w:val="00180DEC"/>
    <w:rsid w:val="00195E0D"/>
    <w:rsid w:val="001A1E3A"/>
    <w:rsid w:val="001A557D"/>
    <w:rsid w:val="001B2B4C"/>
    <w:rsid w:val="001B3D23"/>
    <w:rsid w:val="001B490B"/>
    <w:rsid w:val="001B6362"/>
    <w:rsid w:val="001B64DA"/>
    <w:rsid w:val="001B7D1B"/>
    <w:rsid w:val="001C1A4E"/>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359C"/>
    <w:rsid w:val="0043433F"/>
    <w:rsid w:val="00440C74"/>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867DA"/>
    <w:rsid w:val="00890733"/>
    <w:rsid w:val="00895D68"/>
    <w:rsid w:val="00897823"/>
    <w:rsid w:val="008A250A"/>
    <w:rsid w:val="008A7CFF"/>
    <w:rsid w:val="008C3516"/>
    <w:rsid w:val="008C3ECC"/>
    <w:rsid w:val="008D19DC"/>
    <w:rsid w:val="008E399F"/>
    <w:rsid w:val="008F30D8"/>
    <w:rsid w:val="008F5414"/>
    <w:rsid w:val="008F79C1"/>
    <w:rsid w:val="00900314"/>
    <w:rsid w:val="00901733"/>
    <w:rsid w:val="009027DF"/>
    <w:rsid w:val="009058E8"/>
    <w:rsid w:val="00906885"/>
    <w:rsid w:val="00915783"/>
    <w:rsid w:val="009249BA"/>
    <w:rsid w:val="00925947"/>
    <w:rsid w:val="00930A3A"/>
    <w:rsid w:val="009415CC"/>
    <w:rsid w:val="00950EBF"/>
    <w:rsid w:val="0095353E"/>
    <w:rsid w:val="00975DDB"/>
    <w:rsid w:val="009835A7"/>
    <w:rsid w:val="0098509C"/>
    <w:rsid w:val="009923BC"/>
    <w:rsid w:val="00996196"/>
    <w:rsid w:val="009977FE"/>
    <w:rsid w:val="009A18FA"/>
    <w:rsid w:val="009A1E29"/>
    <w:rsid w:val="009B0850"/>
    <w:rsid w:val="009B18C5"/>
    <w:rsid w:val="009B1A4B"/>
    <w:rsid w:val="009B5C6F"/>
    <w:rsid w:val="009B7064"/>
    <w:rsid w:val="009C18CE"/>
    <w:rsid w:val="009C1D0D"/>
    <w:rsid w:val="009C344A"/>
    <w:rsid w:val="009C5418"/>
    <w:rsid w:val="009D7911"/>
    <w:rsid w:val="009E1269"/>
    <w:rsid w:val="009E1DE7"/>
    <w:rsid w:val="009E301C"/>
    <w:rsid w:val="009E46B7"/>
    <w:rsid w:val="009F01F6"/>
    <w:rsid w:val="009F2422"/>
    <w:rsid w:val="009F4CA9"/>
    <w:rsid w:val="00A0040C"/>
    <w:rsid w:val="00A036F8"/>
    <w:rsid w:val="00A058BE"/>
    <w:rsid w:val="00A1181E"/>
    <w:rsid w:val="00A13BCD"/>
    <w:rsid w:val="00A15127"/>
    <w:rsid w:val="00A17ED0"/>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rPr>
      <w:vertAlign w:val="superscript"/>
    </w:rPr>
  </w:style>
  <w:style w:type="character" w:styleId="afe">
    <w:name w:val="page number"/>
    <w:basedOn w:val="a1"/>
    <w:semiHidden/>
  </w:style>
  <w:style w:type="character" w:styleId="aff">
    <w:name w:val="FollowedHyperlink"/>
    <w:semiHidden/>
    <w:rPr>
      <w:color w:val="FF0000"/>
      <w:u w:val="single"/>
    </w:rPr>
  </w:style>
  <w:style w:type="character" w:styleId="aff0">
    <w:name w:val="Emphasis"/>
    <w:qFormat/>
    <w:rPr>
      <w:i/>
      <w:iCs/>
    </w:rPr>
  </w:style>
  <w:style w:type="character" w:styleId="aff1">
    <w:name w:val="Hyperlink"/>
    <w:uiPriority w:val="99"/>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rPr>
      <w:sz w:val="18"/>
    </w:rPr>
  </w:style>
  <w:style w:type="character" w:customStyle="1" w:styleId="ac">
    <w:name w:val="尾注文本 字符"/>
    <w:link w:val="ab"/>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styleId="affe">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E01A6B-BC30-45A1-8661-8E9785722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28</Words>
  <Characters>12944</Characters>
  <Application>Microsoft Office Word</Application>
  <DocSecurity>0</DocSecurity>
  <Lines>315</Lines>
  <Paragraphs>229</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ingxue</cp:lastModifiedBy>
  <cp:revision>2</cp:revision>
  <dcterms:created xsi:type="dcterms:W3CDTF">2023-09-12T09:44:00Z</dcterms:created>
  <dcterms:modified xsi:type="dcterms:W3CDTF">2023-09-1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ies>
</file>